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F48" w:rsidRDefault="001A1777">
      <w:pPr>
        <w:pStyle w:val="a4"/>
      </w:pPr>
      <w:r>
        <w:t>Лабораторнаяработа No 2</w:t>
      </w:r>
    </w:p>
    <w:p w:rsidR="00514F48" w:rsidRDefault="001A1777">
      <w:pPr>
        <w:pStyle w:val="a5"/>
      </w:pPr>
      <w:r>
        <w:t>Дискреционное разграничение прав в Linux. Основные атрибуты</w:t>
      </w:r>
    </w:p>
    <w:p w:rsidR="00514F48" w:rsidRDefault="001A1777">
      <w:pPr>
        <w:pStyle w:val="Author"/>
      </w:pPr>
      <w:r>
        <w:t>Белкин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28776359"/>
        <w:docPartObj>
          <w:docPartGallery w:val="Table of Contents"/>
          <w:docPartUnique/>
        </w:docPartObj>
      </w:sdtPr>
      <w:sdtEndPr/>
      <w:sdtContent>
        <w:p w:rsidR="00514F48" w:rsidRDefault="001A1777">
          <w:pPr>
            <w:pStyle w:val="ae"/>
          </w:pPr>
          <w:r>
            <w:t>Содержание</w:t>
          </w:r>
        </w:p>
        <w:p w:rsidR="00382AA2" w:rsidRDefault="001A177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82AA2">
            <w:fldChar w:fldCharType="separate"/>
          </w:r>
          <w:hyperlink w:anchor="_Toc83900483" w:history="1">
            <w:r w:rsidR="00382AA2" w:rsidRPr="00EF3051">
              <w:rPr>
                <w:rStyle w:val="ad"/>
                <w:noProof/>
              </w:rPr>
              <w:t>Цель работы</w:t>
            </w:r>
            <w:r w:rsidR="00382AA2">
              <w:rPr>
                <w:noProof/>
                <w:webHidden/>
              </w:rPr>
              <w:tab/>
            </w:r>
            <w:r w:rsidR="00382AA2">
              <w:rPr>
                <w:noProof/>
                <w:webHidden/>
              </w:rPr>
              <w:fldChar w:fldCharType="begin"/>
            </w:r>
            <w:r w:rsidR="00382AA2">
              <w:rPr>
                <w:noProof/>
                <w:webHidden/>
              </w:rPr>
              <w:instrText xml:space="preserve"> PAGEREF _Toc83900483 \h </w:instrText>
            </w:r>
            <w:r w:rsidR="00382AA2">
              <w:rPr>
                <w:noProof/>
                <w:webHidden/>
              </w:rPr>
            </w:r>
            <w:r w:rsidR="00382AA2">
              <w:rPr>
                <w:noProof/>
                <w:webHidden/>
              </w:rPr>
              <w:fldChar w:fldCharType="separate"/>
            </w:r>
            <w:r w:rsidR="00382AA2">
              <w:rPr>
                <w:noProof/>
                <w:webHidden/>
              </w:rPr>
              <w:t>1</w:t>
            </w:r>
            <w:r w:rsidR="00382AA2">
              <w:rPr>
                <w:noProof/>
                <w:webHidden/>
              </w:rPr>
              <w:fldChar w:fldCharType="end"/>
            </w:r>
          </w:hyperlink>
        </w:p>
        <w:p w:rsidR="00382AA2" w:rsidRDefault="00382A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900484" w:history="1">
            <w:r w:rsidRPr="00EF305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900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82AA2" w:rsidRDefault="00382A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900485" w:history="1">
            <w:r w:rsidRPr="00EF305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900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4F48" w:rsidRDefault="001A1777" w:rsidP="00382AA2">
          <w: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514F48" w:rsidRDefault="001A1777">
      <w:pPr>
        <w:pStyle w:val="1"/>
      </w:pPr>
      <w:bookmarkStart w:id="1" w:name="цель-работы"/>
      <w:bookmarkStart w:id="2" w:name="_Toc83900483"/>
      <w:r>
        <w:t>Ц</w:t>
      </w:r>
      <w:r>
        <w:t>ель работы</w:t>
      </w:r>
      <w:bookmarkEnd w:id="1"/>
      <w:bookmarkEnd w:id="2"/>
    </w:p>
    <w:p w:rsidR="00514F48" w:rsidRDefault="001A1777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</w:t>
      </w:r>
      <w:r>
        <w:t>овременных системах с открытым кодом на базе ОС Linux1.</w:t>
      </w:r>
    </w:p>
    <w:p w:rsidR="00514F48" w:rsidRDefault="001A1777">
      <w:pPr>
        <w:pStyle w:val="1"/>
      </w:pPr>
      <w:bookmarkStart w:id="3" w:name="выполнение-лабораторной-работы"/>
      <w:bookmarkStart w:id="4" w:name="_Toc83900484"/>
      <w:r>
        <w:t>Выполнение лабораторной работы</w:t>
      </w:r>
      <w:bookmarkEnd w:id="3"/>
      <w:bookmarkEnd w:id="4"/>
    </w:p>
    <w:p w:rsidR="00514F48" w:rsidRDefault="001A1777">
      <w:pPr>
        <w:pStyle w:val="Compact"/>
        <w:numPr>
          <w:ilvl w:val="0"/>
          <w:numId w:val="3"/>
        </w:numPr>
      </w:pPr>
      <w:r>
        <w:t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: u</w:t>
      </w:r>
      <w:r>
        <w:t>seradd guest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229261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1 Создался юзер guest</w:t>
      </w:r>
    </w:p>
    <w:p w:rsidR="00514F48" w:rsidRDefault="001A1777">
      <w:pPr>
        <w:pStyle w:val="Compact"/>
        <w:numPr>
          <w:ilvl w:val="0"/>
          <w:numId w:val="4"/>
        </w:numPr>
      </w:pPr>
      <w:r>
        <w:t>Задала пароль для пользователя guest (используя учётную запись администратора): passwd guest</w:t>
      </w:r>
    </w:p>
    <w:p w:rsidR="00514F48" w:rsidRDefault="001A177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8518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2 Задала пароль</w:t>
      </w:r>
    </w:p>
    <w:p w:rsidR="00514F48" w:rsidRDefault="001A1777">
      <w:pPr>
        <w:pStyle w:val="Compact"/>
        <w:numPr>
          <w:ilvl w:val="0"/>
          <w:numId w:val="5"/>
        </w:numPr>
      </w:pPr>
      <w:r>
        <w:t>Вошла в систему от имени пользователя guest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2222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3 Вход от guest</w:t>
      </w:r>
    </w:p>
    <w:p w:rsidR="00514F48" w:rsidRDefault="001A1777">
      <w:pPr>
        <w:pStyle w:val="Compact"/>
        <w:numPr>
          <w:ilvl w:val="0"/>
          <w:numId w:val="6"/>
        </w:numPr>
      </w:pPr>
      <w:r>
        <w:t>Определила директорию, в которой нахожусь, командой pwd. Сравнила её с приглашением командной строки. Определила, что она является домашней директорией.</w:t>
      </w:r>
    </w:p>
    <w:p w:rsidR="00514F48" w:rsidRDefault="001A177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0428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4 Домашняя директория</w:t>
      </w:r>
    </w:p>
    <w:p w:rsidR="00514F48" w:rsidRDefault="001A1777">
      <w:pPr>
        <w:pStyle w:val="Compact"/>
        <w:numPr>
          <w:ilvl w:val="0"/>
          <w:numId w:val="7"/>
        </w:numPr>
      </w:pPr>
      <w:r>
        <w:t>Уточнила имя пользователя командой whoami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23599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5 Имя пользователя</w:t>
      </w:r>
    </w:p>
    <w:p w:rsidR="00514F48" w:rsidRDefault="001A1777">
      <w:pPr>
        <w:pStyle w:val="Compact"/>
        <w:numPr>
          <w:ilvl w:val="0"/>
          <w:numId w:val="8"/>
        </w:numPr>
      </w:pPr>
      <w:r>
        <w:t>Уточнил</w:t>
      </w:r>
      <w:r>
        <w:t xml:space="preserve">а имя пользователя, его группу, а также группы, куда входит пользователь, командой id. Выведенные значения uid, gid и др. зафиксировала: uid=1001(guest), gid=1001(guest) и тд. Сравнила вывод id с выводом команды groups. Вывод groups выводит немного другую </w:t>
      </w:r>
      <w:r>
        <w:t>информацию по сравнению с id groups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84527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6 Команды id и groups</w:t>
      </w:r>
    </w:p>
    <w:p w:rsidR="00514F48" w:rsidRDefault="001A1777">
      <w:pPr>
        <w:pStyle w:val="Compact"/>
        <w:numPr>
          <w:ilvl w:val="0"/>
          <w:numId w:val="9"/>
        </w:numPr>
      </w:pPr>
      <w:r>
        <w:t>Сравнила полученную информацию об имени пользователя с данными, выводимыми в приглашении командной строки: тут guest и там guest. Имя пользователя одинаковое.</w:t>
      </w:r>
    </w:p>
    <w:p w:rsidR="00514F48" w:rsidRDefault="001A177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8860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 xml:space="preserve">Рис.7 Пункты Приглашение КС и </w:t>
      </w:r>
      <w:r>
        <w:t>данные id</w:t>
      </w:r>
    </w:p>
    <w:p w:rsidR="00514F48" w:rsidRDefault="001A1777">
      <w:pPr>
        <w:pStyle w:val="Compact"/>
        <w:numPr>
          <w:ilvl w:val="0"/>
          <w:numId w:val="10"/>
        </w:numPr>
      </w:pPr>
      <w:r>
        <w:t>Просмотрела файл /etc/passwd командой cat/etc/passwd. Нашла в нём свою учётную запись. Определила uid пользователя - 1001. Определила gid пользователя - 1001. Сравнила найденные значения с полученными в предыдущих пунктах - совпадают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6949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8 Дан</w:t>
      </w:r>
      <w:r>
        <w:t>ные из файла etc/passwd</w:t>
      </w:r>
    </w:p>
    <w:p w:rsidR="00514F48" w:rsidRDefault="001A1777">
      <w:pPr>
        <w:pStyle w:val="Compact"/>
        <w:numPr>
          <w:ilvl w:val="0"/>
          <w:numId w:val="11"/>
        </w:numPr>
      </w:pPr>
      <w:r>
        <w:t>Определила существующие в системе директории командой ls -l /home/. Не удалось получить список поддиректорий директории /home. Установлены права rwx—— на директории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162095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9 Существующие директории</w:t>
      </w:r>
    </w:p>
    <w:p w:rsidR="00514F48" w:rsidRDefault="001A1777">
      <w:pPr>
        <w:pStyle w:val="Compact"/>
        <w:numPr>
          <w:ilvl w:val="0"/>
          <w:numId w:val="12"/>
        </w:numPr>
      </w:pPr>
      <w:r>
        <w:t>Проверила, какие расширенные атрибуты установлены на поддиректориях, находящихся в директории /home, командой: lsattr /home. Удалось увидеть расширенные атрибуты директории guest? Не удалось увидеть расширенные атрибуты директорий пользователя ambelkina.</w:t>
      </w:r>
    </w:p>
    <w:p w:rsidR="00514F48" w:rsidRDefault="001A177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3960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10 Расширенные атрибуты директории</w:t>
      </w:r>
    </w:p>
    <w:p w:rsidR="00514F48" w:rsidRDefault="001A1777">
      <w:pPr>
        <w:pStyle w:val="Compact"/>
        <w:numPr>
          <w:ilvl w:val="0"/>
          <w:numId w:val="13"/>
        </w:numPr>
      </w:pPr>
      <w:r>
        <w:t>Создала в домашней директории поддиректорию dir1 командой mkdir dir1. Определила командами ls -l и lsattr, какие права доступа и расширенные атрибуты были выставлены на директорию dir1: rwxrwxr-x и без расширенных ат</w:t>
      </w:r>
      <w:r>
        <w:t>рибутов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509867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lastRenderedPageBreak/>
        <w:t>Рис.11 Права доступа и расширенные атрибуты нового каталога</w:t>
      </w:r>
    </w:p>
    <w:p w:rsidR="00514F48" w:rsidRDefault="001A1777">
      <w:pPr>
        <w:pStyle w:val="Compact"/>
        <w:numPr>
          <w:ilvl w:val="0"/>
          <w:numId w:val="14"/>
        </w:numPr>
      </w:pPr>
      <w:r>
        <w:t>Сняла с директории dir1 все атрибуты командой chmod 000 dir1 и проверила с её помощью правильность выполнения команды ls -l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270279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12 Снятие атрибутов</w:t>
      </w:r>
    </w:p>
    <w:p w:rsidR="00514F48" w:rsidRDefault="001A1777">
      <w:pPr>
        <w:pStyle w:val="Compact"/>
        <w:numPr>
          <w:ilvl w:val="0"/>
          <w:numId w:val="15"/>
        </w:numPr>
      </w:pPr>
      <w:r>
        <w:t xml:space="preserve">Попыталась создать в директории dir1 файл file1 командой echo “test” &gt; /home/guest/dir1/file1. Получила отказ, потому что нет прав доступа и создания файлов. Вообще даже зайти в папку нельзя. Оценила, как сообщение об ошибке отразилось на создании файла - </w:t>
      </w:r>
      <w:r>
        <w:t>файл не был создан. Проверила командой ls -l /home/guest/dir1 действительно ли файл file1 не находится внутри директории dir1 - не дает проверить, отказ в доступе, файла там скорее всего нет.</w:t>
      </w:r>
    </w:p>
    <w:p w:rsidR="00514F48" w:rsidRDefault="001A177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87802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Рис.13</w:t>
      </w:r>
    </w:p>
    <w:p w:rsidR="00514F48" w:rsidRDefault="001A1777">
      <w:pPr>
        <w:pStyle w:val="Compact"/>
        <w:numPr>
          <w:ilvl w:val="0"/>
          <w:numId w:val="16"/>
        </w:numPr>
      </w:pPr>
      <w:r>
        <w:t>Заполнила таблицу «Установленные права и разрешённые де</w:t>
      </w:r>
      <w:r>
        <w:t>йствия», выполняя действия от имени владельца директории (файлов), определив опытным путём, какие операции разрешены, а какие нет.</w:t>
      </w:r>
    </w:p>
    <w:p w:rsidR="00514F48" w:rsidRDefault="001A177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93364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172671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Табл.1 Установленные права и разрешённые действия</w:t>
      </w:r>
    </w:p>
    <w:p w:rsidR="00514F48" w:rsidRDefault="001A1777">
      <w:pPr>
        <w:pStyle w:val="Compact"/>
        <w:numPr>
          <w:ilvl w:val="0"/>
          <w:numId w:val="17"/>
        </w:numPr>
      </w:pPr>
      <w:r>
        <w:t>На основании заполненной таблицы определила минимально необходимые прав</w:t>
      </w:r>
      <w:r>
        <w:t>а для выполнения операций внутри директории dir1, заполнила таблицу.</w:t>
      </w:r>
    </w:p>
    <w:p w:rsidR="00514F48" w:rsidRDefault="001A177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4004109" cy="20116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F48" w:rsidRDefault="001A1777">
      <w:pPr>
        <w:pStyle w:val="Compact"/>
      </w:pPr>
      <w:r>
        <w:t>Табл.3 Минимально необходимые права</w:t>
      </w:r>
    </w:p>
    <w:p w:rsidR="00514F48" w:rsidRDefault="001A1777">
      <w:pPr>
        <w:pStyle w:val="1"/>
      </w:pPr>
      <w:bookmarkStart w:id="5" w:name="выводы"/>
      <w:bookmarkStart w:id="6" w:name="_Toc83900485"/>
      <w:r>
        <w:t>Выводы</w:t>
      </w:r>
      <w:bookmarkEnd w:id="5"/>
      <w:bookmarkEnd w:id="6"/>
    </w:p>
    <w:p w:rsidR="00514F48" w:rsidRDefault="001A1777">
      <w:pPr>
        <w:pStyle w:val="FirstParagraph"/>
      </w:pPr>
      <w:r>
        <w:t>Выполняя данную лабораторную работу, я получила практические навыки работы в консоли с атрибутами файлов, закрепила теоретические основы дискр</w:t>
      </w:r>
      <w:r>
        <w:t>еционного разграничения доступа в современных системах с открытым кодом на базе ОС Linux1.</w:t>
      </w:r>
    </w:p>
    <w:sectPr w:rsidR="00514F4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1777" w:rsidRDefault="001A1777">
      <w:pPr>
        <w:spacing w:after="0"/>
      </w:pPr>
      <w:r>
        <w:separator/>
      </w:r>
    </w:p>
  </w:endnote>
  <w:endnote w:type="continuationSeparator" w:id="0">
    <w:p w:rsidR="001A1777" w:rsidRDefault="001A1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1777" w:rsidRDefault="001A1777">
      <w:r>
        <w:separator/>
      </w:r>
    </w:p>
  </w:footnote>
  <w:footnote w:type="continuationSeparator" w:id="0">
    <w:p w:rsidR="001A1777" w:rsidRDefault="001A1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7B17300"/>
    <w:multiLevelType w:val="multilevel"/>
    <w:tmpl w:val="75DC1030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A296D99"/>
    <w:multiLevelType w:val="multilevel"/>
    <w:tmpl w:val="B80A0120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8C1C03F9"/>
    <w:multiLevelType w:val="multilevel"/>
    <w:tmpl w:val="80A82D6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91A27D85"/>
    <w:multiLevelType w:val="multilevel"/>
    <w:tmpl w:val="D3A4CA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B3CBBDEE"/>
    <w:multiLevelType w:val="multilevel"/>
    <w:tmpl w:val="FF46C83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DA4300BD"/>
    <w:multiLevelType w:val="multilevel"/>
    <w:tmpl w:val="1690180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A454B4C"/>
    <w:multiLevelType w:val="multilevel"/>
    <w:tmpl w:val="2C401B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170CD2DE"/>
    <w:multiLevelType w:val="multilevel"/>
    <w:tmpl w:val="7E563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238D8174"/>
    <w:multiLevelType w:val="multilevel"/>
    <w:tmpl w:val="5150C98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2C1AE401"/>
    <w:multiLevelType w:val="multilevel"/>
    <w:tmpl w:val="598258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1F388D6"/>
    <w:multiLevelType w:val="multilevel"/>
    <w:tmpl w:val="CCB844C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7261BAD"/>
    <w:multiLevelType w:val="multilevel"/>
    <w:tmpl w:val="BBB6B62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FBE019A"/>
    <w:multiLevelType w:val="multilevel"/>
    <w:tmpl w:val="E64A4D8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504A012"/>
    <w:multiLevelType w:val="multilevel"/>
    <w:tmpl w:val="7E841F9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5A538D88"/>
    <w:multiLevelType w:val="multilevel"/>
    <w:tmpl w:val="3D5421DE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15F1ED2"/>
    <w:multiLevelType w:val="multilevel"/>
    <w:tmpl w:val="9EBE747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1315DCA"/>
    <w:multiLevelType w:val="multilevel"/>
    <w:tmpl w:val="A1A6CC7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7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>
    <w:abstractNumId w:val="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1777"/>
    <w:rsid w:val="00382AA2"/>
    <w:rsid w:val="004E29B3"/>
    <w:rsid w:val="00514F48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21B2E49-32A5-416A-B9EA-0B05C4673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2A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614</Words>
  <Characters>3506</Characters>
  <Application>Microsoft Office Word</Application>
  <DocSecurity>0</DocSecurity>
  <Lines>29</Lines>
  <Paragraphs>8</Paragraphs>
  <ScaleCrop>false</ScaleCrop>
  <Company/>
  <LinksUpToDate>false</LinksUpToDate>
  <CharactersWithSpaces>41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2</dc:title>
  <dc:creator>Белкина Анастасия Михайловна</dc:creator>
  <cp:keywords/>
  <cp:lastModifiedBy>Михаил Михаил</cp:lastModifiedBy>
  <cp:revision>2</cp:revision>
  <dcterms:created xsi:type="dcterms:W3CDTF">2021-09-30T10:20:00Z</dcterms:created>
  <dcterms:modified xsi:type="dcterms:W3CDTF">2021-09-30T10:21:00Z</dcterms:modified>
</cp:coreProperties>
</file>